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B47C4" w14:textId="5EE13865" w:rsidR="005D129F" w:rsidRPr="00632095" w:rsidRDefault="005D129F" w:rsidP="005D129F">
      <w:pPr>
        <w:spacing w:after="200" w:line="276" w:lineRule="auto"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4</w:t>
      </w:r>
    </w:p>
    <w:p w14:paraId="7ECD0ED4" w14:textId="2A26F241" w:rsidR="005D129F" w:rsidRPr="00632095" w:rsidRDefault="005D129F" w:rsidP="005D129F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 xml:space="preserve">do warunków i trybu rekrutacji do Szkoły Doktorskiej UMP - rok akademicki </w:t>
      </w:r>
      <w:r w:rsidR="00277F00">
        <w:rPr>
          <w:rFonts w:ascii="Calibri" w:eastAsia="Times New Roman" w:hAnsi="Calibri" w:cs="Times New Roman"/>
          <w:sz w:val="18"/>
          <w:szCs w:val="18"/>
          <w:lang w:eastAsia="pl-PL"/>
        </w:rPr>
        <w:t>2025/2026</w:t>
      </w:r>
    </w:p>
    <w:p w14:paraId="1BBED90C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039968E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2F5AC4C2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483B0198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14:paraId="1AB90A20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47C6224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171EB20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0FA15A8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miejsce pracy – Jednostka UMP)</w:t>
      </w:r>
    </w:p>
    <w:p w14:paraId="3C1B345A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7AB440D3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7027E093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telefon kontaktowy, e-mail)</w:t>
      </w:r>
    </w:p>
    <w:p w14:paraId="44DF6668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49687920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47FB9631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 UNIWERSYTET MEDYCZNY</w:t>
      </w:r>
    </w:p>
    <w:p w14:paraId="19BDC047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1F861B8B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76DB5C5D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587356D1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14:paraId="5BD673A7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u w:val="single"/>
          <w:lang w:eastAsia="pl-PL"/>
        </w:rPr>
        <w:t>kierownika jednostki</w:t>
      </w: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 (Klinika/Zakład UMP) o zapewnieniu doktorantowi możliwości realizacji zajęć obowiązkowych i praktyk zawodowych w ramach programu szkoły doktorskiej</w:t>
      </w:r>
    </w:p>
    <w:p w14:paraId="4D1FC4CE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56CDE55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33E3C73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Oświadczam, że w przypadku przyjęcia Pani/Pana ........................................................ do Szkoły Doktorskiej prowadzonej przez Uniwersytet Medyczny w Poznaniu zapewnię ww. doktorantowi możliw</w:t>
      </w:r>
      <w:bookmarkStart w:id="0" w:name="_GoBack"/>
      <w:bookmarkEnd w:id="0"/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ość realizacji wszystkich zadań związanych z kształceniem w szkole doktorskiej, w tym zajęć obowiązkowych oraz praktyk zawodowych w formie prowadzenia zajęć dydaktycznych, w wymiarze określonym w programie kształcenia. </w:t>
      </w:r>
    </w:p>
    <w:p w14:paraId="445D906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47A4F1B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Praktyki będą realizowane w: .....................................................................................................</w:t>
      </w:r>
    </w:p>
    <w:p w14:paraId="7339B0C6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</w:p>
    <w:p w14:paraId="073F8056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A2B2601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45DC82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CD39D0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D3C568F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ED18232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667C6E43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czytelny podpis i pieczęć oświadczającego)</w:t>
      </w:r>
    </w:p>
    <w:p w14:paraId="4E9EDFB9" w14:textId="77777777" w:rsidR="005D129F" w:rsidRPr="00632095" w:rsidRDefault="005D129F" w:rsidP="005D129F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FF99ED0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69B49D80" w14:textId="39D7FEA3" w:rsidR="005D129F" w:rsidRPr="00632095" w:rsidRDefault="005D129F" w:rsidP="005D129F">
      <w:pPr>
        <w:spacing w:after="0" w:line="240" w:lineRule="auto"/>
        <w:contextualSpacing/>
        <w:rPr>
          <w:rFonts w:ascii="Calibri" w:eastAsia="Calibri" w:hAnsi="Calibri" w:cs="Times New Roman"/>
        </w:rPr>
      </w:pPr>
      <w:r w:rsidRPr="00632095">
        <w:rPr>
          <w:rFonts w:ascii="Calibri" w:eastAsia="Calibri" w:hAnsi="Calibri" w:cs="Times New Roman"/>
        </w:rPr>
        <w:t xml:space="preserve"> </w:t>
      </w:r>
    </w:p>
    <w:sectPr w:rsidR="005D129F" w:rsidRPr="00632095" w:rsidSect="005D129F">
      <w:footerReference w:type="default" r:id="rId8"/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039CD" w14:textId="77777777" w:rsidR="00695496" w:rsidRDefault="00695496" w:rsidP="00A85CC9">
      <w:pPr>
        <w:spacing w:after="0" w:line="240" w:lineRule="auto"/>
      </w:pPr>
      <w:r>
        <w:separator/>
      </w:r>
    </w:p>
  </w:endnote>
  <w:endnote w:type="continuationSeparator" w:id="0">
    <w:p w14:paraId="62290563" w14:textId="77777777" w:rsidR="00695496" w:rsidRDefault="00695496" w:rsidP="00A85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9482789"/>
      <w:docPartObj>
        <w:docPartGallery w:val="Page Numbers (Bottom of Page)"/>
        <w:docPartUnique/>
      </w:docPartObj>
    </w:sdtPr>
    <w:sdtEndPr/>
    <w:sdtContent>
      <w:p w14:paraId="0C2BAB33" w14:textId="5682191D" w:rsidR="006B75BB" w:rsidRDefault="006B75B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DFC512" w14:textId="77777777" w:rsidR="006B75BB" w:rsidRDefault="006B75B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EA28C" w14:textId="77777777" w:rsidR="00695496" w:rsidRDefault="00695496" w:rsidP="00A85CC9">
      <w:pPr>
        <w:spacing w:after="0" w:line="240" w:lineRule="auto"/>
      </w:pPr>
      <w:r>
        <w:separator/>
      </w:r>
    </w:p>
  </w:footnote>
  <w:footnote w:type="continuationSeparator" w:id="0">
    <w:p w14:paraId="45C99B6B" w14:textId="77777777" w:rsidR="00695496" w:rsidRDefault="00695496" w:rsidP="00A85C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14BC4"/>
    <w:multiLevelType w:val="hybridMultilevel"/>
    <w:tmpl w:val="C55E39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4"/>
  </w:num>
  <w:num w:numId="5">
    <w:abstractNumId w:val="18"/>
  </w:num>
  <w:num w:numId="6">
    <w:abstractNumId w:val="2"/>
  </w:num>
  <w:num w:numId="7">
    <w:abstractNumId w:val="1"/>
  </w:num>
  <w:num w:numId="8">
    <w:abstractNumId w:val="5"/>
  </w:num>
  <w:num w:numId="9">
    <w:abstractNumId w:val="24"/>
  </w:num>
  <w:num w:numId="10">
    <w:abstractNumId w:val="14"/>
  </w:num>
  <w:num w:numId="11">
    <w:abstractNumId w:val="22"/>
  </w:num>
  <w:num w:numId="12">
    <w:abstractNumId w:val="6"/>
  </w:num>
  <w:num w:numId="13">
    <w:abstractNumId w:val="8"/>
  </w:num>
  <w:num w:numId="14">
    <w:abstractNumId w:val="21"/>
  </w:num>
  <w:num w:numId="15">
    <w:abstractNumId w:val="20"/>
  </w:num>
  <w:num w:numId="16">
    <w:abstractNumId w:val="3"/>
  </w:num>
  <w:num w:numId="17">
    <w:abstractNumId w:val="0"/>
  </w:num>
  <w:num w:numId="18">
    <w:abstractNumId w:val="13"/>
  </w:num>
  <w:num w:numId="19">
    <w:abstractNumId w:val="17"/>
  </w:num>
  <w:num w:numId="20">
    <w:abstractNumId w:val="19"/>
  </w:num>
  <w:num w:numId="21">
    <w:abstractNumId w:val="11"/>
  </w:num>
  <w:num w:numId="22">
    <w:abstractNumId w:val="16"/>
  </w:num>
  <w:num w:numId="23">
    <w:abstractNumId w:val="25"/>
  </w:num>
  <w:num w:numId="24">
    <w:abstractNumId w:val="9"/>
  </w:num>
  <w:num w:numId="25">
    <w:abstractNumId w:val="23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02C4C"/>
    <w:rsid w:val="000214B6"/>
    <w:rsid w:val="00071C5A"/>
    <w:rsid w:val="0007346D"/>
    <w:rsid w:val="00080EA3"/>
    <w:rsid w:val="000A2629"/>
    <w:rsid w:val="000A6675"/>
    <w:rsid w:val="000C45B6"/>
    <w:rsid w:val="000D3AC2"/>
    <w:rsid w:val="00144833"/>
    <w:rsid w:val="001617DF"/>
    <w:rsid w:val="001D543B"/>
    <w:rsid w:val="001E5FC3"/>
    <w:rsid w:val="00210229"/>
    <w:rsid w:val="00221B2C"/>
    <w:rsid w:val="002258C8"/>
    <w:rsid w:val="0025662A"/>
    <w:rsid w:val="0026616B"/>
    <w:rsid w:val="002728C3"/>
    <w:rsid w:val="00277F00"/>
    <w:rsid w:val="00292921"/>
    <w:rsid w:val="002B276B"/>
    <w:rsid w:val="002E1883"/>
    <w:rsid w:val="003B6BE9"/>
    <w:rsid w:val="003D5512"/>
    <w:rsid w:val="00414472"/>
    <w:rsid w:val="00424670"/>
    <w:rsid w:val="00424C95"/>
    <w:rsid w:val="00434551"/>
    <w:rsid w:val="004400F2"/>
    <w:rsid w:val="00443BAD"/>
    <w:rsid w:val="00465510"/>
    <w:rsid w:val="004671DB"/>
    <w:rsid w:val="00497FDA"/>
    <w:rsid w:val="004C64CC"/>
    <w:rsid w:val="00516429"/>
    <w:rsid w:val="005243FC"/>
    <w:rsid w:val="00540B92"/>
    <w:rsid w:val="00545B27"/>
    <w:rsid w:val="005A3AB9"/>
    <w:rsid w:val="005A5A3A"/>
    <w:rsid w:val="005B1399"/>
    <w:rsid w:val="005B334B"/>
    <w:rsid w:val="005B68C8"/>
    <w:rsid w:val="005C5A79"/>
    <w:rsid w:val="005D129F"/>
    <w:rsid w:val="005D30C2"/>
    <w:rsid w:val="005F4441"/>
    <w:rsid w:val="00632095"/>
    <w:rsid w:val="00653728"/>
    <w:rsid w:val="006603B7"/>
    <w:rsid w:val="0069072B"/>
    <w:rsid w:val="00695496"/>
    <w:rsid w:val="006979DA"/>
    <w:rsid w:val="006B49B3"/>
    <w:rsid w:val="006B75BB"/>
    <w:rsid w:val="006D6281"/>
    <w:rsid w:val="006E29C8"/>
    <w:rsid w:val="006E2F71"/>
    <w:rsid w:val="006F4CED"/>
    <w:rsid w:val="006F6BBC"/>
    <w:rsid w:val="00705A60"/>
    <w:rsid w:val="00743D84"/>
    <w:rsid w:val="00792B75"/>
    <w:rsid w:val="007942DF"/>
    <w:rsid w:val="007B226D"/>
    <w:rsid w:val="007D16BA"/>
    <w:rsid w:val="007D65C3"/>
    <w:rsid w:val="007D65D8"/>
    <w:rsid w:val="007E440A"/>
    <w:rsid w:val="008252CE"/>
    <w:rsid w:val="00840D35"/>
    <w:rsid w:val="00840D47"/>
    <w:rsid w:val="00844686"/>
    <w:rsid w:val="00852060"/>
    <w:rsid w:val="00863B81"/>
    <w:rsid w:val="00872E0A"/>
    <w:rsid w:val="008901BF"/>
    <w:rsid w:val="0089143F"/>
    <w:rsid w:val="008A4027"/>
    <w:rsid w:val="009152F0"/>
    <w:rsid w:val="0093613C"/>
    <w:rsid w:val="009524DE"/>
    <w:rsid w:val="00963897"/>
    <w:rsid w:val="00977C0D"/>
    <w:rsid w:val="00990185"/>
    <w:rsid w:val="009A016A"/>
    <w:rsid w:val="009C202B"/>
    <w:rsid w:val="00A024CF"/>
    <w:rsid w:val="00A21E02"/>
    <w:rsid w:val="00A67F45"/>
    <w:rsid w:val="00A7134D"/>
    <w:rsid w:val="00A85CC9"/>
    <w:rsid w:val="00A87E64"/>
    <w:rsid w:val="00AB394B"/>
    <w:rsid w:val="00AD01FE"/>
    <w:rsid w:val="00AF3B7A"/>
    <w:rsid w:val="00B119EB"/>
    <w:rsid w:val="00B17C80"/>
    <w:rsid w:val="00B8499D"/>
    <w:rsid w:val="00BC1F15"/>
    <w:rsid w:val="00BF1863"/>
    <w:rsid w:val="00BF699B"/>
    <w:rsid w:val="00C102D3"/>
    <w:rsid w:val="00C26F74"/>
    <w:rsid w:val="00C520B3"/>
    <w:rsid w:val="00C635A2"/>
    <w:rsid w:val="00C660E0"/>
    <w:rsid w:val="00C85BB5"/>
    <w:rsid w:val="00CF1E00"/>
    <w:rsid w:val="00D01B15"/>
    <w:rsid w:val="00D46C61"/>
    <w:rsid w:val="00D629B6"/>
    <w:rsid w:val="00DB41CD"/>
    <w:rsid w:val="00DC1335"/>
    <w:rsid w:val="00DE3C8B"/>
    <w:rsid w:val="00DE4316"/>
    <w:rsid w:val="00DF18B7"/>
    <w:rsid w:val="00DF2E87"/>
    <w:rsid w:val="00DF4D90"/>
    <w:rsid w:val="00E00FBA"/>
    <w:rsid w:val="00E02520"/>
    <w:rsid w:val="00E02DBD"/>
    <w:rsid w:val="00E03F1D"/>
    <w:rsid w:val="00E35C8D"/>
    <w:rsid w:val="00E51A11"/>
    <w:rsid w:val="00E5455A"/>
    <w:rsid w:val="00E84588"/>
    <w:rsid w:val="00EA58E1"/>
    <w:rsid w:val="00EC2A40"/>
    <w:rsid w:val="00EC6F54"/>
    <w:rsid w:val="00F044CA"/>
    <w:rsid w:val="00F27AC8"/>
    <w:rsid w:val="00F32B5A"/>
    <w:rsid w:val="00F47215"/>
    <w:rsid w:val="00F855E8"/>
    <w:rsid w:val="00F9413C"/>
    <w:rsid w:val="00FC48ED"/>
    <w:rsid w:val="00FC755A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5CC9"/>
  </w:style>
  <w:style w:type="paragraph" w:styleId="Stopka">
    <w:name w:val="footer"/>
    <w:basedOn w:val="Normalny"/>
    <w:link w:val="Stopka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5CC9"/>
  </w:style>
  <w:style w:type="table" w:styleId="Tabela-Siatka">
    <w:name w:val="Table Grid"/>
    <w:basedOn w:val="Standardowy"/>
    <w:uiPriority w:val="39"/>
    <w:rsid w:val="00FC7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8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7482E-E780-4827-A89C-A02CBA0B2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1</Pages>
  <Words>232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37</cp:revision>
  <dcterms:created xsi:type="dcterms:W3CDTF">2024-11-18T13:30:00Z</dcterms:created>
  <dcterms:modified xsi:type="dcterms:W3CDTF">2024-12-2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